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lair Hoff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lai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ff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49 Highland Place, Highland Park, IL, USA Highland Park, IL, USA 6003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mvend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1747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od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